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a3af9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fa3af9e-d865-11e8-86e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4:43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w7DUAhDvQD3v6Vv4Nqm6tKlEgxBUZRksAB/Xoo/hXrUt6pqVDeLmJdX/da/34pNXU106/LLFk+96Q6mS10HeIKCJuUZnqCAo/60sjIYb/ZnSr91wK9L1M6s0dB2fyJCdIhgN9tbPEA6tgQ1qXDXfAhCdPS059u2v2yP0aANt8eLjK1nPdZaLx4VZlbNafK9XtQZzLDGRu3nnXChhSJErvViAWpvQHzXe7/ZEt5gRTkXeToJzUnAvT9iC3Nr2534g3Gu40qg23m7xrYup8JFnnp1zOx7/cUfOTDN8UHeWymuRCEu8rlGfznhLs6POc9D8YF/PaeT1Jo+yIOcRO7TRiny5jyPViLro/+NDtP7vPrkgIES/TzgtzANWoc80N9z/3ffO+pY5VDElV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emarkbox will notify you via Email or Slack about a new comment or</w:t>
      </w:r>
      <w:r>
        <w:t xml:space="preserve"> </w:t>
      </w:r>
      <w:r>
        <w:t xml:space="preserve">reply so you may moderate in place from the thread.</w:t>
      </w:r>
    </w:p>
    <w:p>
      <w:pPr>
        <w:pStyle w:val="BodyText"/>
      </w:pPr>
      <w:r>
        <w:t xml:space="preserve">Try now for FRE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fa3af9e-d865-11e8-86e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4:43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fa3af9e-d865-11e8-86e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fa3af9e-d865-11e8-86e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a3af9e</dc:title>
  <dc:creator/>
  <cp:keywords/>
  <dcterms:created xsi:type="dcterms:W3CDTF">2026-05-04T14:43:59Z</dcterms:created>
  <dcterms:modified xsi:type="dcterms:W3CDTF">2026-05-04T14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